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4F0D" w:rsidRPr="00FA3E32" w:rsidRDefault="00176FDD" w:rsidP="0080433F">
      <w:pPr>
        <w:pStyle w:val="Title"/>
        <w:rPr>
          <w:sz w:val="40"/>
          <w:szCs w:val="37"/>
        </w:rPr>
      </w:pPr>
      <w:r w:rsidRPr="00FA3E32">
        <w:rPr>
          <w:sz w:val="40"/>
          <w:szCs w:val="37"/>
        </w:rPr>
        <w:t>Psychological</w:t>
      </w:r>
      <w:r w:rsidR="00E105C2" w:rsidRPr="00FA3E32">
        <w:rPr>
          <w:sz w:val="40"/>
          <w:szCs w:val="37"/>
        </w:rPr>
        <w:t xml:space="preserve"> </w:t>
      </w:r>
      <w:r w:rsidRPr="00FA3E32">
        <w:rPr>
          <w:sz w:val="40"/>
          <w:szCs w:val="37"/>
        </w:rPr>
        <w:t>Therapies</w:t>
      </w:r>
      <w:r w:rsidR="00E105C2" w:rsidRPr="00FA3E32">
        <w:rPr>
          <w:sz w:val="40"/>
          <w:szCs w:val="37"/>
        </w:rPr>
        <w:t xml:space="preserve"> – </w:t>
      </w:r>
      <w:r w:rsidR="00FA3E32" w:rsidRPr="00FA3E32">
        <w:rPr>
          <w:sz w:val="40"/>
          <w:szCs w:val="37"/>
        </w:rPr>
        <w:t>Progress Report/Treatment Complete Form</w:t>
      </w:r>
    </w:p>
    <w:p w:rsidR="001842C7" w:rsidRPr="001842C7" w:rsidRDefault="001842C7" w:rsidP="0080433F"/>
    <w:tbl>
      <w:tblPr>
        <w:tblStyle w:val="TableGrid"/>
        <w:tblW w:w="9799" w:type="dxa"/>
        <w:tblInd w:w="-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1"/>
        <w:gridCol w:w="2914"/>
        <w:gridCol w:w="1610"/>
        <w:gridCol w:w="3024"/>
      </w:tblGrid>
      <w:tr w:rsidR="00E105C2" w:rsidRPr="00DA205D" w:rsidTr="005F63E9">
        <w:trPr>
          <w:trHeight w:val="632"/>
        </w:trPr>
        <w:tc>
          <w:tcPr>
            <w:tcW w:w="2251" w:type="dxa"/>
            <w:tcBorders>
              <w:top w:val="single" w:sz="18" w:space="0" w:color="3D557B"/>
              <w:left w:val="single" w:sz="18" w:space="0" w:color="3D557B"/>
              <w:bottom w:val="single" w:sz="18" w:space="0" w:color="FFFFFF" w:themeColor="background1"/>
              <w:right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Mental health service provider name</w:t>
            </w:r>
          </w:p>
        </w:tc>
        <w:sdt>
          <w:sdtPr>
            <w:rPr>
              <w:szCs w:val="20"/>
            </w:rPr>
            <w:id w:val="1789236240"/>
            <w:placeholder>
              <w:docPart w:val="3472BA48794C4833B7B38985FC2C7EE0"/>
            </w:placeholder>
            <w:showingPlcHdr/>
            <w:text/>
          </w:sdtPr>
          <w:sdtEndPr/>
          <w:sdtContent>
            <w:tc>
              <w:tcPr>
                <w:tcW w:w="2914" w:type="dxa"/>
                <w:tcBorders>
                  <w:top w:val="single" w:sz="18" w:space="0" w:color="3D557B"/>
                  <w:left w:val="single" w:sz="18" w:space="0" w:color="3D557B"/>
                  <w:bottom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0" w:type="dxa"/>
            <w:tcBorders>
              <w:top w:val="single" w:sz="18" w:space="0" w:color="3D557B"/>
              <w:bottom w:val="single" w:sz="18" w:space="0" w:color="FFFFFF" w:themeColor="background1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Date</w:t>
            </w:r>
          </w:p>
        </w:tc>
        <w:sdt>
          <w:sdtPr>
            <w:rPr>
              <w:szCs w:val="20"/>
            </w:rPr>
            <w:id w:val="-1839531761"/>
            <w:placeholder>
              <w:docPart w:val="231F5A83D6C0428EB2D8182841D54B06"/>
            </w:placeholder>
            <w:showingPlcHdr/>
            <w:text/>
          </w:sdtPr>
          <w:sdtEndPr/>
          <w:sdtContent>
            <w:tc>
              <w:tcPr>
                <w:tcW w:w="3024" w:type="dxa"/>
                <w:tcBorders>
                  <w:top w:val="single" w:sz="18" w:space="0" w:color="3D557B"/>
                  <w:bottom w:val="single" w:sz="18" w:space="0" w:color="3D557B"/>
                  <w:right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  <w:tr w:rsidR="00E105C2" w:rsidRPr="00DA205D" w:rsidTr="005F63E9">
        <w:trPr>
          <w:trHeight w:val="632"/>
        </w:trPr>
        <w:tc>
          <w:tcPr>
            <w:tcW w:w="2251" w:type="dxa"/>
            <w:tcBorders>
              <w:top w:val="single" w:sz="18" w:space="0" w:color="FFFFFF" w:themeColor="background1"/>
              <w:left w:val="single" w:sz="18" w:space="0" w:color="3D557B"/>
              <w:bottom w:val="single" w:sz="18" w:space="0" w:color="FFFFFF" w:themeColor="background1"/>
              <w:right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Phone</w:t>
            </w:r>
          </w:p>
        </w:tc>
        <w:sdt>
          <w:sdtPr>
            <w:rPr>
              <w:szCs w:val="20"/>
            </w:rPr>
            <w:id w:val="614025304"/>
            <w:placeholder>
              <w:docPart w:val="0EA68A19B5894879B1F6944CDB61B66B"/>
            </w:placeholder>
            <w:showingPlcHdr/>
            <w:text/>
          </w:sdtPr>
          <w:sdtEndPr/>
          <w:sdtContent>
            <w:tc>
              <w:tcPr>
                <w:tcW w:w="2914" w:type="dxa"/>
                <w:tcBorders>
                  <w:top w:val="single" w:sz="18" w:space="0" w:color="3D557B"/>
                  <w:left w:val="single" w:sz="18" w:space="0" w:color="3D557B"/>
                  <w:bottom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0" w:type="dxa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Fax</w:t>
            </w:r>
          </w:p>
        </w:tc>
        <w:sdt>
          <w:sdtPr>
            <w:rPr>
              <w:szCs w:val="20"/>
            </w:rPr>
            <w:id w:val="-1147974781"/>
            <w:placeholder>
              <w:docPart w:val="9C1C3CF0993047D2AA27DE6E322A7C03"/>
            </w:placeholder>
            <w:showingPlcHdr/>
            <w:text/>
          </w:sdtPr>
          <w:sdtEndPr/>
          <w:sdtContent>
            <w:tc>
              <w:tcPr>
                <w:tcW w:w="3024" w:type="dxa"/>
                <w:tcBorders>
                  <w:top w:val="single" w:sz="18" w:space="0" w:color="3D557B"/>
                  <w:bottom w:val="single" w:sz="18" w:space="0" w:color="3D557B"/>
                  <w:right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  <w:tr w:rsidR="00E105C2" w:rsidRPr="00DA205D" w:rsidTr="005F63E9">
        <w:trPr>
          <w:trHeight w:val="621"/>
        </w:trPr>
        <w:tc>
          <w:tcPr>
            <w:tcW w:w="2251" w:type="dxa"/>
            <w:tcBorders>
              <w:top w:val="single" w:sz="18" w:space="0" w:color="FFFFFF" w:themeColor="background1"/>
              <w:left w:val="single" w:sz="18" w:space="0" w:color="3D557B"/>
              <w:bottom w:val="single" w:sz="18" w:space="0" w:color="3D557B"/>
              <w:right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 xml:space="preserve">Referring GP name </w:t>
            </w:r>
          </w:p>
        </w:tc>
        <w:sdt>
          <w:sdtPr>
            <w:rPr>
              <w:szCs w:val="20"/>
            </w:rPr>
            <w:id w:val="999243229"/>
            <w:placeholder>
              <w:docPart w:val="FB2BC9544BB341949AAB107F3ED3329E"/>
            </w:placeholder>
            <w:showingPlcHdr/>
            <w:text/>
          </w:sdtPr>
          <w:sdtEndPr/>
          <w:sdtContent>
            <w:tc>
              <w:tcPr>
                <w:tcW w:w="2914" w:type="dxa"/>
                <w:tcBorders>
                  <w:top w:val="single" w:sz="18" w:space="0" w:color="3D557B"/>
                  <w:left w:val="single" w:sz="18" w:space="0" w:color="3D557B"/>
                  <w:bottom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0" w:type="dxa"/>
            <w:tcBorders>
              <w:top w:val="single" w:sz="18" w:space="0" w:color="FFFFFF" w:themeColor="background1"/>
              <w:bottom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Date referral received</w:t>
            </w:r>
          </w:p>
        </w:tc>
        <w:sdt>
          <w:sdtPr>
            <w:rPr>
              <w:szCs w:val="20"/>
            </w:rPr>
            <w:id w:val="-1479759551"/>
            <w:placeholder>
              <w:docPart w:val="05A4A6B13C704EBC8A97A90601853008"/>
            </w:placeholder>
            <w:showingPlcHdr/>
            <w:text/>
          </w:sdtPr>
          <w:sdtEndPr/>
          <w:sdtContent>
            <w:tc>
              <w:tcPr>
                <w:tcW w:w="3024" w:type="dxa"/>
                <w:tcBorders>
                  <w:top w:val="single" w:sz="18" w:space="0" w:color="3D557B"/>
                  <w:bottom w:val="single" w:sz="18" w:space="0" w:color="3D557B"/>
                  <w:right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246A6E" w:rsidRPr="00DA205D" w:rsidRDefault="00E105C2" w:rsidP="0080433F">
      <w:pPr>
        <w:pStyle w:val="Heading3"/>
        <w:rPr>
          <w:szCs w:val="20"/>
        </w:rPr>
      </w:pPr>
      <w:r w:rsidRPr="00DA205D">
        <w:rPr>
          <w:szCs w:val="20"/>
        </w:rPr>
        <w:t>Patient Details</w:t>
      </w:r>
    </w:p>
    <w:tbl>
      <w:tblPr>
        <w:tblStyle w:val="TableGrid"/>
        <w:tblW w:w="9815" w:type="dxa"/>
        <w:tblInd w:w="-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1"/>
        <w:gridCol w:w="3582"/>
        <w:gridCol w:w="1613"/>
        <w:gridCol w:w="3029"/>
      </w:tblGrid>
      <w:tr w:rsidR="00E105C2" w:rsidRPr="00DA205D" w:rsidTr="005F63E9">
        <w:trPr>
          <w:trHeight w:val="580"/>
        </w:trPr>
        <w:tc>
          <w:tcPr>
            <w:tcW w:w="1591" w:type="dxa"/>
            <w:tcBorders>
              <w:top w:val="single" w:sz="18" w:space="0" w:color="3D557B"/>
              <w:left w:val="single" w:sz="18" w:space="0" w:color="3D557B"/>
              <w:bottom w:val="single" w:sz="18" w:space="0" w:color="FFFFFF" w:themeColor="background1"/>
              <w:right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Name</w:t>
            </w:r>
          </w:p>
        </w:tc>
        <w:sdt>
          <w:sdtPr>
            <w:rPr>
              <w:szCs w:val="20"/>
            </w:rPr>
            <w:id w:val="2076008013"/>
            <w:placeholder>
              <w:docPart w:val="1D92D3CD672E43DE8D94E4513D7246A8"/>
            </w:placeholder>
            <w:showingPlcHdr/>
            <w:text/>
          </w:sdtPr>
          <w:sdtEndPr/>
          <w:sdtContent>
            <w:tc>
              <w:tcPr>
                <w:tcW w:w="3582" w:type="dxa"/>
                <w:tcBorders>
                  <w:top w:val="single" w:sz="18" w:space="0" w:color="3D557B"/>
                  <w:left w:val="single" w:sz="18" w:space="0" w:color="3D557B"/>
                  <w:bottom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3" w:type="dxa"/>
            <w:tcBorders>
              <w:top w:val="single" w:sz="18" w:space="0" w:color="3D557B"/>
              <w:bottom w:val="single" w:sz="18" w:space="0" w:color="FFFFFF" w:themeColor="background1"/>
            </w:tcBorders>
            <w:shd w:val="clear" w:color="auto" w:fill="3D557B"/>
          </w:tcPr>
          <w:p w:rsidR="00E105C2" w:rsidRPr="00DA205D" w:rsidRDefault="002705EF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NMI</w:t>
            </w:r>
            <w:r w:rsidR="00E105C2" w:rsidRPr="00DA205D">
              <w:rPr>
                <w:szCs w:val="20"/>
              </w:rPr>
              <w:t xml:space="preserve"> Number</w:t>
            </w:r>
          </w:p>
        </w:tc>
        <w:sdt>
          <w:sdtPr>
            <w:rPr>
              <w:szCs w:val="20"/>
            </w:rPr>
            <w:id w:val="187880765"/>
            <w:placeholder>
              <w:docPart w:val="2D5CA42E17074E9080C9B47BCBA9A778"/>
            </w:placeholder>
            <w:showingPlcHdr/>
            <w:text/>
          </w:sdtPr>
          <w:sdtEndPr/>
          <w:sdtContent>
            <w:tc>
              <w:tcPr>
                <w:tcW w:w="3029" w:type="dxa"/>
                <w:tcBorders>
                  <w:top w:val="single" w:sz="18" w:space="0" w:color="3D557B"/>
                  <w:bottom w:val="single" w:sz="18" w:space="0" w:color="3D557B"/>
                  <w:right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  <w:tr w:rsidR="00DD006B" w:rsidRPr="00DA205D" w:rsidTr="005F63E9">
        <w:trPr>
          <w:trHeight w:val="924"/>
        </w:trPr>
        <w:tc>
          <w:tcPr>
            <w:tcW w:w="1591" w:type="dxa"/>
            <w:tcBorders>
              <w:top w:val="single" w:sz="18" w:space="0" w:color="FFFFFF" w:themeColor="background1"/>
              <w:left w:val="single" w:sz="18" w:space="0" w:color="3D557B"/>
              <w:right w:val="single" w:sz="18" w:space="0" w:color="3D557B"/>
            </w:tcBorders>
            <w:shd w:val="clear" w:color="auto" w:fill="3D557B"/>
          </w:tcPr>
          <w:p w:rsidR="00DD006B" w:rsidRPr="00DA205D" w:rsidRDefault="00DD006B" w:rsidP="0080433F">
            <w:pPr>
              <w:pStyle w:val="Tableheading0"/>
              <w:spacing w:before="240"/>
              <w:rPr>
                <w:szCs w:val="20"/>
              </w:rPr>
            </w:pPr>
            <w:r w:rsidRPr="00DA205D">
              <w:rPr>
                <w:szCs w:val="20"/>
              </w:rPr>
              <w:t>Address</w:t>
            </w:r>
          </w:p>
        </w:tc>
        <w:sdt>
          <w:sdtPr>
            <w:rPr>
              <w:szCs w:val="20"/>
            </w:rPr>
            <w:id w:val="13973772"/>
            <w:placeholder>
              <w:docPart w:val="BBDF0B556D55401DBDFFC512A50CF863"/>
            </w:placeholder>
            <w:showingPlcHdr/>
            <w:text/>
          </w:sdtPr>
          <w:sdtEndPr/>
          <w:sdtContent>
            <w:tc>
              <w:tcPr>
                <w:tcW w:w="3582" w:type="dxa"/>
                <w:tcBorders>
                  <w:top w:val="single" w:sz="18" w:space="0" w:color="3D557B"/>
                  <w:left w:val="single" w:sz="18" w:space="0" w:color="3D557B"/>
                </w:tcBorders>
              </w:tcPr>
              <w:p w:rsidR="00DD006B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3" w:type="dxa"/>
            <w:tcBorders>
              <w:top w:val="single" w:sz="18" w:space="0" w:color="FFFFFF" w:themeColor="background1"/>
            </w:tcBorders>
            <w:shd w:val="clear" w:color="auto" w:fill="3D557B"/>
          </w:tcPr>
          <w:p w:rsidR="00DD006B" w:rsidRPr="00DA205D" w:rsidRDefault="00DD006B" w:rsidP="00DD006B">
            <w:pPr>
              <w:pStyle w:val="Tableheading0"/>
              <w:spacing w:before="240"/>
              <w:rPr>
                <w:szCs w:val="20"/>
              </w:rPr>
            </w:pPr>
            <w:r w:rsidRPr="00DA205D">
              <w:rPr>
                <w:szCs w:val="20"/>
              </w:rPr>
              <w:t>DOB</w:t>
            </w:r>
          </w:p>
        </w:tc>
        <w:sdt>
          <w:sdtPr>
            <w:rPr>
              <w:szCs w:val="20"/>
            </w:rPr>
            <w:id w:val="-612892421"/>
            <w:placeholder>
              <w:docPart w:val="7ABE35A7D0A646D6B13F8F87FEF88B51"/>
            </w:placeholder>
            <w:showingPlcHdr/>
            <w:text/>
          </w:sdtPr>
          <w:sdtEndPr/>
          <w:sdtContent>
            <w:tc>
              <w:tcPr>
                <w:tcW w:w="3029" w:type="dxa"/>
                <w:tcBorders>
                  <w:top w:val="single" w:sz="18" w:space="0" w:color="3D557B"/>
                  <w:right w:val="single" w:sz="18" w:space="0" w:color="3D557B"/>
                </w:tcBorders>
              </w:tcPr>
              <w:p w:rsidR="00DD006B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  <w:tr w:rsidR="00E105C2" w:rsidRPr="00DA205D" w:rsidTr="005F63E9">
        <w:trPr>
          <w:trHeight w:val="570"/>
        </w:trPr>
        <w:tc>
          <w:tcPr>
            <w:tcW w:w="1591" w:type="dxa"/>
            <w:tcBorders>
              <w:top w:val="single" w:sz="18" w:space="0" w:color="FFFFFF" w:themeColor="background1"/>
              <w:left w:val="single" w:sz="18" w:space="0" w:color="3D557B"/>
              <w:bottom w:val="single" w:sz="18" w:space="0" w:color="3D557B"/>
              <w:right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Number of treatments completed</w:t>
            </w:r>
          </w:p>
        </w:tc>
        <w:sdt>
          <w:sdtPr>
            <w:rPr>
              <w:szCs w:val="20"/>
            </w:rPr>
            <w:id w:val="-461576452"/>
            <w:placeholder>
              <w:docPart w:val="B6773D0C408C4CD4BC8ACC2BE3491AEC"/>
            </w:placeholder>
            <w:showingPlcHdr/>
            <w:text/>
          </w:sdtPr>
          <w:sdtEndPr/>
          <w:sdtContent>
            <w:tc>
              <w:tcPr>
                <w:tcW w:w="3582" w:type="dxa"/>
                <w:tcBorders>
                  <w:top w:val="single" w:sz="18" w:space="0" w:color="3D557B"/>
                  <w:left w:val="single" w:sz="18" w:space="0" w:color="3D557B"/>
                  <w:bottom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1613" w:type="dxa"/>
            <w:tcBorders>
              <w:top w:val="single" w:sz="18" w:space="0" w:color="FFFFFF" w:themeColor="background1"/>
              <w:bottom w:val="single" w:sz="18" w:space="0" w:color="3D557B"/>
            </w:tcBorders>
            <w:shd w:val="clear" w:color="auto" w:fill="3D557B"/>
          </w:tcPr>
          <w:p w:rsidR="00E105C2" w:rsidRPr="00DA205D" w:rsidRDefault="00E105C2" w:rsidP="0080433F">
            <w:pPr>
              <w:pStyle w:val="Tableheading0"/>
              <w:rPr>
                <w:szCs w:val="20"/>
              </w:rPr>
            </w:pPr>
            <w:r w:rsidRPr="00DA205D">
              <w:rPr>
                <w:szCs w:val="20"/>
              </w:rPr>
              <w:t>Number of sessions not attended</w:t>
            </w:r>
          </w:p>
        </w:tc>
        <w:sdt>
          <w:sdtPr>
            <w:rPr>
              <w:szCs w:val="20"/>
            </w:rPr>
            <w:id w:val="-1416618248"/>
            <w:placeholder>
              <w:docPart w:val="2BDEEC99DF364635B7C4997AB6F71C60"/>
            </w:placeholder>
            <w:showingPlcHdr/>
            <w:text/>
          </w:sdtPr>
          <w:sdtEndPr/>
          <w:sdtContent>
            <w:tc>
              <w:tcPr>
                <w:tcW w:w="3029" w:type="dxa"/>
                <w:tcBorders>
                  <w:top w:val="single" w:sz="18" w:space="0" w:color="3D557B"/>
                  <w:bottom w:val="single" w:sz="18" w:space="0" w:color="3D557B"/>
                  <w:right w:val="single" w:sz="18" w:space="0" w:color="3D557B"/>
                </w:tcBorders>
              </w:tcPr>
              <w:p w:rsidR="00E105C2" w:rsidRPr="00DA205D" w:rsidRDefault="005F63E9" w:rsidP="0080433F">
                <w:pPr>
                  <w:spacing w:after="0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tc>
          </w:sdtContent>
        </w:sdt>
      </w:tr>
    </w:tbl>
    <w:p w:rsidR="002D66DD" w:rsidRPr="002D66DD" w:rsidRDefault="00721C02" w:rsidP="0080433F">
      <w:pPr>
        <w:pStyle w:val="Heading3"/>
      </w:pPr>
      <w:r w:rsidRPr="0080433F">
        <w:rPr>
          <w:rFonts w:eastAsia="Times New Roman" w:cs="Times New Roman"/>
          <w:noProof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column">
                  <wp:posOffset>-4281170</wp:posOffset>
                </wp:positionH>
                <wp:positionV relativeFrom="page">
                  <wp:posOffset>5290185</wp:posOffset>
                </wp:positionV>
                <wp:extent cx="8191503" cy="539750"/>
                <wp:effectExtent l="4127" t="0" r="4128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191503" cy="539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433F" w:rsidRPr="00721C02" w:rsidRDefault="0080433F" w:rsidP="00721C02">
                            <w:pPr>
                              <w:pStyle w:val="Heading1"/>
                              <w:spacing w:before="0" w:after="0"/>
                              <w:jc w:val="center"/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</w:pP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>CONFIDENTIAL</w:t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  <w:t>CONFIDENTIAL</w:t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="00721C02"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  <w:t>CONFIDENT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37.1pt;margin-top:416.55pt;width:645pt;height:42.5pt;rotation:-90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" filled="f" stroked="f">
                <v:textbox style="mso-fit-shape-to-text:t">
                  <w:txbxContent>
                    <w:p w:rsidR="0080433F" w:rsidRPr="00721C02" w:rsidRDefault="0080433F" w:rsidP="00721C02">
                      <w:pPr>
                        <w:pStyle w:val="Heading1"/>
                        <w:spacing w:before="0" w:after="0"/>
                        <w:jc w:val="center"/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</w:pP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proofErr w:type="spellStart"/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proofErr w:type="spellEnd"/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proofErr w:type="spellStart"/>
                      <w:r w:rsidR="00721C02"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r w:rsidR="002D66DD" w:rsidRPr="002D66DD">
        <w:t xml:space="preserve">Presentation &amp; Assessment </w:t>
      </w:r>
      <w:r w:rsidR="002D66DD" w:rsidRPr="0080433F">
        <w:rPr>
          <w:b w:val="0"/>
        </w:rPr>
        <w:t>(include presentation, alcohol &amp; drug use, interpersonal interactions, social issues, any tools used and results, etc):</w:t>
      </w:r>
    </w:p>
    <w:tbl>
      <w:tblPr>
        <w:tblStyle w:val="TableGrid"/>
        <w:tblW w:w="0" w:type="auto"/>
        <w:tblBorders>
          <w:top w:val="single" w:sz="18" w:space="0" w:color="3D557B" w:themeColor="accent1"/>
          <w:left w:val="single" w:sz="18" w:space="0" w:color="3D557B" w:themeColor="accent1"/>
          <w:bottom w:val="single" w:sz="18" w:space="0" w:color="3D557B" w:themeColor="accent1"/>
          <w:right w:val="single" w:sz="18" w:space="0" w:color="3D557B" w:themeColor="accent1"/>
          <w:insideH w:val="single" w:sz="18" w:space="0" w:color="3D557B" w:themeColor="accent1"/>
          <w:insideV w:val="single" w:sz="18" w:space="0" w:color="3D557B" w:themeColor="accent1"/>
        </w:tblBorders>
        <w:tblLook w:val="04A0" w:firstRow="1" w:lastRow="0" w:firstColumn="1" w:lastColumn="0" w:noHBand="0" w:noVBand="1"/>
      </w:tblPr>
      <w:tblGrid>
        <w:gridCol w:w="9864"/>
      </w:tblGrid>
      <w:tr w:rsidR="002D66DD" w:rsidTr="005F63E9">
        <w:trPr>
          <w:trHeight w:val="2393"/>
        </w:trPr>
        <w:sdt>
          <w:sdtPr>
            <w:id w:val="1602381606"/>
            <w:placeholder>
              <w:docPart w:val="EDF23D6E4A724F67B828CB3956EFE168"/>
            </w:placeholder>
            <w:showingPlcHdr/>
            <w:text/>
          </w:sdtPr>
          <w:sdtEndPr/>
          <w:sdtContent>
            <w:tc>
              <w:tcPr>
                <w:tcW w:w="10420" w:type="dxa"/>
                <w:shd w:val="clear" w:color="auto" w:fill="auto"/>
              </w:tcPr>
              <w:p w:rsidR="002D66DD" w:rsidRDefault="005F63E9" w:rsidP="0080433F">
                <w:r w:rsidRPr="008C217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2D66DD" w:rsidRPr="002D66DD" w:rsidRDefault="002D66DD" w:rsidP="0080433F">
      <w:pPr>
        <w:pStyle w:val="Heading3"/>
      </w:pPr>
      <w:r w:rsidRPr="002D66DD">
        <w:t xml:space="preserve">Summary of Treatment &amp; Progress </w:t>
      </w:r>
      <w:r w:rsidRPr="0080433F">
        <w:rPr>
          <w:b w:val="0"/>
        </w:rPr>
        <w:t>(include nature of intervention, any ongoing issues/obstacles to treatment; indicate number of session the client attended and/or didn’t attend):</w:t>
      </w:r>
    </w:p>
    <w:tbl>
      <w:tblPr>
        <w:tblStyle w:val="TableGrid"/>
        <w:tblW w:w="0" w:type="auto"/>
        <w:tblBorders>
          <w:top w:val="single" w:sz="18" w:space="0" w:color="3D557B" w:themeColor="accent1"/>
          <w:left w:val="single" w:sz="18" w:space="0" w:color="3D557B" w:themeColor="accent1"/>
          <w:bottom w:val="single" w:sz="18" w:space="0" w:color="3D557B" w:themeColor="accent1"/>
          <w:right w:val="single" w:sz="18" w:space="0" w:color="3D557B" w:themeColor="accent1"/>
          <w:insideH w:val="single" w:sz="18" w:space="0" w:color="3D557B" w:themeColor="accent1"/>
          <w:insideV w:val="single" w:sz="18" w:space="0" w:color="3D557B" w:themeColor="accent1"/>
        </w:tblBorders>
        <w:tblLook w:val="04A0" w:firstRow="1" w:lastRow="0" w:firstColumn="1" w:lastColumn="0" w:noHBand="0" w:noVBand="1"/>
      </w:tblPr>
      <w:tblGrid>
        <w:gridCol w:w="9864"/>
      </w:tblGrid>
      <w:tr w:rsidR="002D66DD" w:rsidTr="005F63E9">
        <w:trPr>
          <w:trHeight w:val="2894"/>
        </w:trPr>
        <w:tc>
          <w:tcPr>
            <w:tcW w:w="10420" w:type="dxa"/>
            <w:shd w:val="clear" w:color="auto" w:fill="auto"/>
          </w:tcPr>
          <w:sdt>
            <w:sdtPr>
              <w:id w:val="1740675636"/>
              <w:placeholder>
                <w:docPart w:val="F407A335469943C0BEC1C3681C69009D"/>
              </w:placeholder>
              <w:showingPlcHdr/>
              <w:text/>
            </w:sdtPr>
            <w:sdtEndPr/>
            <w:sdtContent>
              <w:p w:rsidR="0080433F" w:rsidRDefault="005F63E9" w:rsidP="005F63E9">
                <w:pPr>
                  <w:pStyle w:val="ListParagraph"/>
                  <w:numPr>
                    <w:ilvl w:val="0"/>
                    <w:numId w:val="0"/>
                  </w:numPr>
                  <w:spacing w:before="240"/>
                </w:pPr>
                <w:r w:rsidRPr="008C217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2D66DD" w:rsidRDefault="002D66DD" w:rsidP="0080433F">
      <w:pPr>
        <w:pStyle w:val="Heading2"/>
        <w:rPr>
          <w:rFonts w:ascii="Arial" w:eastAsia="Arial" w:hAnsi="Arial" w:cs="Arial"/>
          <w:bCs/>
          <w:spacing w:val="-1"/>
          <w:sz w:val="22"/>
          <w:szCs w:val="22"/>
        </w:rPr>
      </w:pPr>
      <w:r>
        <w:rPr>
          <w:rFonts w:ascii="Arial" w:eastAsia="Arial" w:hAnsi="Arial" w:cs="Arial"/>
          <w:bCs/>
          <w:spacing w:val="-1"/>
          <w:sz w:val="22"/>
          <w:szCs w:val="22"/>
        </w:rPr>
        <w:br w:type="page"/>
      </w:r>
    </w:p>
    <w:p w:rsidR="002D66DD" w:rsidRPr="002D66DD" w:rsidRDefault="002D66DD" w:rsidP="0080433F">
      <w:pPr>
        <w:pStyle w:val="Heading3"/>
      </w:pPr>
      <w:r w:rsidRPr="002D66DD">
        <w:lastRenderedPageBreak/>
        <w:t>Recommendations for future management:</w:t>
      </w:r>
    </w:p>
    <w:tbl>
      <w:tblPr>
        <w:tblStyle w:val="TableGrid"/>
        <w:tblW w:w="0" w:type="auto"/>
        <w:tblBorders>
          <w:top w:val="single" w:sz="18" w:space="0" w:color="3D557B" w:themeColor="accent1"/>
          <w:left w:val="single" w:sz="18" w:space="0" w:color="3D557B" w:themeColor="accent1"/>
          <w:bottom w:val="single" w:sz="18" w:space="0" w:color="3D557B" w:themeColor="accent1"/>
          <w:right w:val="single" w:sz="18" w:space="0" w:color="3D557B" w:themeColor="accent1"/>
          <w:insideH w:val="single" w:sz="18" w:space="0" w:color="3D557B" w:themeColor="accent1"/>
          <w:insideV w:val="single" w:sz="18" w:space="0" w:color="3D557B" w:themeColor="accent1"/>
        </w:tblBorders>
        <w:tblLook w:val="04A0" w:firstRow="1" w:lastRow="0" w:firstColumn="1" w:lastColumn="0" w:noHBand="0" w:noVBand="1"/>
      </w:tblPr>
      <w:tblGrid>
        <w:gridCol w:w="9864"/>
      </w:tblGrid>
      <w:tr w:rsidR="002D66DD" w:rsidTr="005F63E9">
        <w:tc>
          <w:tcPr>
            <w:tcW w:w="9864" w:type="dxa"/>
            <w:shd w:val="clear" w:color="auto" w:fill="auto"/>
          </w:tcPr>
          <w:sdt>
            <w:sdtPr>
              <w:rPr>
                <w:szCs w:val="20"/>
              </w:rPr>
              <w:id w:val="734288883"/>
              <w:placeholder>
                <w:docPart w:val="67D96CC239334AE5A8482A523C4DCB1B"/>
              </w:placeholder>
              <w:showingPlcHdr/>
              <w:text/>
            </w:sdtPr>
            <w:sdtEndPr/>
            <w:sdtContent>
              <w:p w:rsidR="0080433F" w:rsidRPr="00DA205D" w:rsidRDefault="005F63E9" w:rsidP="0080433F">
                <w:pPr>
                  <w:spacing w:line="480" w:lineRule="auto"/>
                  <w:rPr>
                    <w:szCs w:val="20"/>
                  </w:rPr>
                </w:pPr>
                <w:r w:rsidRPr="00DA205D">
                  <w:rPr>
                    <w:rStyle w:val="PlaceholderText"/>
                    <w:szCs w:val="20"/>
                  </w:rPr>
                  <w:t>Click or tap here to enter text.</w:t>
                </w:r>
              </w:p>
            </w:sdtContent>
          </w:sdt>
          <w:p w:rsidR="0080433F" w:rsidRPr="005F63E9" w:rsidRDefault="00B80D36" w:rsidP="005F63E9">
            <w:pPr>
              <w:spacing w:before="240"/>
              <w:rPr>
                <w:rFonts w:eastAsia="Times New Roman" w:cs="Times New Roman"/>
                <w:szCs w:val="20"/>
                <w:lang w:eastAsia="en-AU"/>
              </w:rPr>
            </w:pPr>
            <w:sdt>
              <w:sdtPr>
                <w:rPr>
                  <w:rFonts w:eastAsia="Times New Roman" w:cs="Times New Roman"/>
                  <w:szCs w:val="20"/>
                  <w:lang w:eastAsia="en-AU"/>
                </w:rPr>
                <w:id w:val="-3239763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3E9">
                  <w:rPr>
                    <w:rFonts w:ascii="MS Gothic" w:eastAsia="MS Gothic" w:hAnsi="MS Gothic" w:cs="Times New Roman" w:hint="eastAsia"/>
                    <w:szCs w:val="20"/>
                    <w:lang w:eastAsia="en-AU"/>
                  </w:rPr>
                  <w:t>☒</w:t>
                </w:r>
              </w:sdtContent>
            </w:sdt>
            <w:r w:rsidR="005F63E9">
              <w:rPr>
                <w:rFonts w:eastAsia="Times New Roman" w:cs="Times New Roman"/>
                <w:szCs w:val="20"/>
                <w:lang w:eastAsia="en-AU"/>
              </w:rPr>
              <w:t xml:space="preserve">  </w:t>
            </w:r>
            <w:r w:rsidR="0080433F" w:rsidRPr="005F63E9">
              <w:rPr>
                <w:rFonts w:eastAsia="Times New Roman" w:cs="Times New Roman"/>
                <w:szCs w:val="20"/>
                <w:lang w:eastAsia="en-AU"/>
              </w:rPr>
              <w:t>It is suggested the client is referred to Connect to Wellbeing for further sessions</w:t>
            </w:r>
          </w:p>
          <w:p w:rsidR="0080433F" w:rsidRDefault="00B80D36" w:rsidP="005F63E9">
            <w:pPr>
              <w:spacing w:before="240" w:after="240"/>
            </w:pPr>
            <w:sdt>
              <w:sdtPr>
                <w:rPr>
                  <w:rFonts w:eastAsia="Times New Roman" w:cs="Times New Roman"/>
                  <w:szCs w:val="20"/>
                  <w:lang w:eastAsia="en-AU"/>
                </w:rPr>
                <w:id w:val="-14658056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3E9">
                  <w:rPr>
                    <w:rFonts w:ascii="MS Gothic" w:eastAsia="MS Gothic" w:hAnsi="MS Gothic" w:cs="Times New Roman" w:hint="eastAsia"/>
                    <w:szCs w:val="20"/>
                    <w:lang w:eastAsia="en-AU"/>
                  </w:rPr>
                  <w:t>☒</w:t>
                </w:r>
              </w:sdtContent>
            </w:sdt>
            <w:r w:rsidR="005F63E9">
              <w:rPr>
                <w:rFonts w:eastAsia="Times New Roman" w:cs="Times New Roman"/>
                <w:szCs w:val="20"/>
                <w:lang w:eastAsia="en-AU"/>
              </w:rPr>
              <w:t xml:space="preserve">  </w:t>
            </w:r>
            <w:r w:rsidR="0080433F" w:rsidRPr="005F63E9">
              <w:rPr>
                <w:rFonts w:eastAsia="Times New Roman" w:cs="Times New Roman"/>
                <w:szCs w:val="20"/>
                <w:lang w:eastAsia="en-AU"/>
              </w:rPr>
              <w:t>No further sessions required (</w:t>
            </w:r>
            <w:r w:rsidR="002705EF" w:rsidRPr="005F63E9">
              <w:rPr>
                <w:rFonts w:eastAsia="Times New Roman" w:cs="Times New Roman"/>
                <w:szCs w:val="20"/>
                <w:lang w:eastAsia="en-AU"/>
              </w:rPr>
              <w:t>please indicate in section below)</w:t>
            </w:r>
          </w:p>
        </w:tc>
      </w:tr>
    </w:tbl>
    <w:p w:rsidR="00176FDD" w:rsidRPr="002D66DD" w:rsidRDefault="00721C02" w:rsidP="0080433F">
      <w:pPr>
        <w:pStyle w:val="Heading3"/>
      </w:pPr>
      <w:r w:rsidRPr="0080433F">
        <w:rPr>
          <w:rFonts w:eastAsia="Times New Roman" w:cs="Times New Roman"/>
          <w:noProof/>
          <w:szCs w:val="20"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5EB21E4" wp14:editId="3880105B">
                <wp:simplePos x="0" y="0"/>
                <wp:positionH relativeFrom="column">
                  <wp:posOffset>-4314826</wp:posOffset>
                </wp:positionH>
                <wp:positionV relativeFrom="page">
                  <wp:posOffset>4717415</wp:posOffset>
                </wp:positionV>
                <wp:extent cx="8191503" cy="539750"/>
                <wp:effectExtent l="4127" t="0" r="4128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191503" cy="539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1C02" w:rsidRPr="00721C02" w:rsidRDefault="00721C02" w:rsidP="00721C02">
                            <w:pPr>
                              <w:pStyle w:val="Heading1"/>
                              <w:spacing w:before="0" w:after="0"/>
                              <w:jc w:val="center"/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</w:pP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>CONFIDENTIAL</w:t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  <w:t>CONFIDENTIAL</w:t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</w:r>
                            <w:r w:rsidRPr="00721C02">
                              <w:rPr>
                                <w:rFonts w:ascii="Museo Sans Rounded 500" w:hAnsi="Museo Sans Rounded 500"/>
                                <w:sz w:val="36"/>
                                <w:szCs w:val="36"/>
                              </w:rPr>
                              <w:tab/>
                              <w:t>CONFIDENT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B21E4" id="_x0000_s1027" type="#_x0000_t202" style="position:absolute;margin-left:-339.75pt;margin-top:371.45pt;width:645pt;height:42.5pt;rotation:-90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" filled="f" stroked="f">
                <v:textbox style="mso-fit-shape-to-text:t">
                  <w:txbxContent>
                    <w:p w:rsidR="00721C02" w:rsidRPr="00721C02" w:rsidRDefault="00721C02" w:rsidP="00721C02">
                      <w:pPr>
                        <w:pStyle w:val="Heading1"/>
                        <w:spacing w:before="0" w:after="0"/>
                        <w:jc w:val="center"/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</w:pP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proofErr w:type="spellStart"/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proofErr w:type="spellEnd"/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ab/>
                      </w:r>
                      <w:proofErr w:type="spellStart"/>
                      <w:r w:rsidRPr="00721C02">
                        <w:rPr>
                          <w:rFonts w:ascii="Museo Sans Rounded 500" w:hAnsi="Museo Sans Rounded 500"/>
                          <w:sz w:val="36"/>
                          <w:szCs w:val="36"/>
                        </w:rPr>
                        <w:t>CONFIDENTIAL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r w:rsidR="00E105C2" w:rsidRPr="002D66DD">
        <w:t xml:space="preserve">Reason for completion of treatment </w:t>
      </w:r>
      <w:r w:rsidR="00E105C2" w:rsidRPr="0080433F">
        <w:rPr>
          <w:b w:val="0"/>
        </w:rPr>
        <w:t>(please indicate below)</w:t>
      </w:r>
    </w:p>
    <w:tbl>
      <w:tblPr>
        <w:tblStyle w:val="TableGrid2"/>
        <w:tblW w:w="9770" w:type="dxa"/>
        <w:tblInd w:w="-5" w:type="dxa"/>
        <w:tblBorders>
          <w:top w:val="single" w:sz="18" w:space="0" w:color="3D557B"/>
          <w:left w:val="single" w:sz="18" w:space="0" w:color="3D557B"/>
          <w:bottom w:val="single" w:sz="18" w:space="0" w:color="3D557B"/>
          <w:right w:val="single" w:sz="18" w:space="0" w:color="3D557B"/>
          <w:insideH w:val="single" w:sz="18" w:space="0" w:color="3D557B"/>
          <w:insideV w:val="single" w:sz="18" w:space="0" w:color="3D557B"/>
        </w:tblBorders>
        <w:tblLook w:val="04A0" w:firstRow="1" w:lastRow="0" w:firstColumn="1" w:lastColumn="0" w:noHBand="0" w:noVBand="1"/>
      </w:tblPr>
      <w:tblGrid>
        <w:gridCol w:w="7011"/>
        <w:gridCol w:w="2759"/>
      </w:tblGrid>
      <w:tr w:rsidR="00DA205D" w:rsidRPr="00477A6D" w:rsidTr="00EC4551">
        <w:trPr>
          <w:trHeight w:val="1045"/>
        </w:trPr>
        <w:tc>
          <w:tcPr>
            <w:tcW w:w="9770" w:type="dxa"/>
            <w:gridSpan w:val="2"/>
            <w:tcBorders>
              <w:top w:val="single" w:sz="18" w:space="0" w:color="3D557B"/>
            </w:tcBorders>
          </w:tcPr>
          <w:sdt>
            <w:sdtPr>
              <w:alias w:val="Reason for completion of treatment"/>
              <w:tag w:val="Reason for completion of treatment"/>
              <w:id w:val="-1255436661"/>
              <w:placeholder>
                <w:docPart w:val="ABE25FC8483C42F69539406004C77D84"/>
              </w:placeholder>
              <w:showingPlcHdr/>
              <w:dropDownList>
                <w:listItem w:displayText="Treatment complete" w:value="Treatment complete"/>
                <w:listItem w:displayText="Client could not be contacted" w:value="Client could not be contacted"/>
                <w:listItem w:displayText="Client refused treatment" w:value="Client refused treatment"/>
                <w:listItem w:displayText="Treatment incomplete but referral closed" w:value="Treatment incomplete but referral closed"/>
                <w:listItem w:displayText="Client has been referred elsewhere" w:value="Client has been referred elsewhere"/>
                <w:listItem w:displayText="Other" w:value="Other"/>
              </w:dropDownList>
            </w:sdtPr>
            <w:sdtContent>
              <w:p w:rsidR="00B80D36" w:rsidRDefault="00B80D36" w:rsidP="00B80D36">
                <w:pPr>
                  <w:spacing w:after="240"/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DA205D">
                  <w:rPr>
                    <w:rStyle w:val="PlaceholderText"/>
                  </w:rPr>
                  <w:t>Choose an item.</w:t>
                </w:r>
              </w:p>
            </w:sdtContent>
          </w:sdt>
          <w:p w:rsidR="00DA205D" w:rsidRPr="00B80D36" w:rsidRDefault="00DA205D" w:rsidP="005F63E9">
            <w:pPr>
              <w:spacing w:after="240"/>
              <w:rPr>
                <w:rFonts w:eastAsiaTheme="minorHAnsi" w:cstheme="minorBidi"/>
                <w:szCs w:val="22"/>
                <w:lang w:eastAsia="en-US"/>
              </w:rPr>
            </w:pPr>
          </w:p>
        </w:tc>
      </w:tr>
      <w:tr w:rsidR="00E105C2" w:rsidRPr="00477A6D" w:rsidTr="00DA205D">
        <w:trPr>
          <w:trHeight w:val="1045"/>
        </w:trPr>
        <w:tc>
          <w:tcPr>
            <w:tcW w:w="7011" w:type="dxa"/>
            <w:tcBorders>
              <w:top w:val="nil"/>
              <w:right w:val="nil"/>
            </w:tcBorders>
          </w:tcPr>
          <w:p w:rsidR="00E105C2" w:rsidRPr="00591429" w:rsidRDefault="00E105C2" w:rsidP="0080433F">
            <w:pPr>
              <w:spacing w:before="240" w:after="0"/>
            </w:pPr>
            <w:r w:rsidRPr="00591429">
              <w:t>Mental Health Professional Signature</w:t>
            </w:r>
            <w:r w:rsidR="001842C7">
              <w:t>:</w:t>
            </w:r>
          </w:p>
        </w:tc>
        <w:tc>
          <w:tcPr>
            <w:tcW w:w="2759" w:type="dxa"/>
            <w:tcBorders>
              <w:top w:val="nil"/>
              <w:left w:val="nil"/>
            </w:tcBorders>
          </w:tcPr>
          <w:p w:rsidR="005F63E9" w:rsidRDefault="00E105C2" w:rsidP="0080433F">
            <w:pPr>
              <w:spacing w:before="240" w:after="0"/>
            </w:pPr>
            <w:r w:rsidRPr="00591429">
              <w:t>Date</w:t>
            </w:r>
            <w:r w:rsidR="001842C7">
              <w:t>:</w:t>
            </w:r>
          </w:p>
          <w:p w:rsidR="00E105C2" w:rsidRPr="00591429" w:rsidRDefault="00B80D36" w:rsidP="0080433F">
            <w:pPr>
              <w:spacing w:before="240" w:after="0"/>
            </w:pPr>
            <w:sdt>
              <w:sdtPr>
                <w:id w:val="-1676883603"/>
                <w:placeholder>
                  <w:docPart w:val="148DED31840E4A3F944D0F2AEFBC1C9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F63E9" w:rsidRPr="008C217A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:rsidR="008E47B9" w:rsidRDefault="008E47B9" w:rsidP="0080433F">
      <w:pPr>
        <w:tabs>
          <w:tab w:val="left" w:pos="87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asciiTheme="minorHAnsi" w:hAnsiTheme="minorHAnsi" w:cs="Arial"/>
          <w:bCs/>
          <w:sz w:val="22"/>
        </w:rPr>
      </w:pPr>
    </w:p>
    <w:p w:rsidR="008E47B9" w:rsidRDefault="008E47B9" w:rsidP="0080433F">
      <w:pPr>
        <w:tabs>
          <w:tab w:val="left" w:pos="87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asciiTheme="minorHAnsi" w:hAnsiTheme="minorHAnsi" w:cs="Arial"/>
          <w:bCs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90"/>
      </w:tblGrid>
      <w:tr w:rsidR="001842C7" w:rsidRPr="001842C7" w:rsidTr="00C97B9B">
        <w:tc>
          <w:tcPr>
            <w:tcW w:w="9890" w:type="dxa"/>
            <w:tcBorders>
              <w:top w:val="single" w:sz="8" w:space="0" w:color="339A4F"/>
              <w:left w:val="single" w:sz="8" w:space="0" w:color="339A4F"/>
              <w:bottom w:val="single" w:sz="8" w:space="0" w:color="339A4F"/>
              <w:right w:val="single" w:sz="8" w:space="0" w:color="339A4F"/>
            </w:tcBorders>
            <w:shd w:val="clear" w:color="auto" w:fill="339A4F"/>
            <w:tcMar>
              <w:top w:w="85" w:type="dxa"/>
              <w:bottom w:w="85" w:type="dxa"/>
            </w:tcMar>
          </w:tcPr>
          <w:p w:rsidR="001842C7" w:rsidRPr="00DD006B" w:rsidRDefault="001842C7" w:rsidP="00DD006B">
            <w:pPr>
              <w:rPr>
                <w:color w:val="FFFFFF" w:themeColor="background1"/>
                <w:szCs w:val="24"/>
              </w:rPr>
            </w:pPr>
            <w:r w:rsidRPr="00DD006B">
              <w:rPr>
                <w:color w:val="FFFFFF" w:themeColor="background1"/>
                <w:szCs w:val="24"/>
              </w:rPr>
              <w:t xml:space="preserve">Please send the completed feedback form to referring GP. </w:t>
            </w:r>
          </w:p>
          <w:p w:rsidR="001842C7" w:rsidRPr="002705EF" w:rsidRDefault="001842C7" w:rsidP="00DD006B">
            <w:r w:rsidRPr="00DD006B">
              <w:rPr>
                <w:color w:val="FFFFFF" w:themeColor="background1"/>
                <w:szCs w:val="24"/>
              </w:rPr>
              <w:t>Please also send a copy of the completed form and the Minimum Data Set form to Connect to Wellb</w:t>
            </w:r>
            <w:r w:rsidR="00DD006B">
              <w:rPr>
                <w:color w:val="FFFFFF" w:themeColor="background1"/>
                <w:szCs w:val="24"/>
              </w:rPr>
              <w:t xml:space="preserve">eing at </w:t>
            </w:r>
            <w:r w:rsidR="002705EF" w:rsidRPr="002705EF">
              <w:rPr>
                <w:color w:val="FFFFFF" w:themeColor="background1"/>
                <w:szCs w:val="24"/>
                <w:u w:val="single"/>
              </w:rPr>
              <w:t>providers@connecttowellbeing.org.au</w:t>
            </w:r>
            <w:r w:rsidR="002705EF" w:rsidRPr="002705EF">
              <w:rPr>
                <w:color w:val="FFFFFF" w:themeColor="background1"/>
                <w:szCs w:val="24"/>
              </w:rPr>
              <w:t xml:space="preserve"> </w:t>
            </w:r>
            <w:r w:rsidR="002705EF">
              <w:rPr>
                <w:color w:val="FFFFFF" w:themeColor="background1"/>
                <w:szCs w:val="24"/>
              </w:rPr>
              <w:t>or fax to 07 4212 5225</w:t>
            </w:r>
          </w:p>
        </w:tc>
      </w:tr>
    </w:tbl>
    <w:p w:rsidR="001536EC" w:rsidRDefault="001536EC" w:rsidP="0080433F">
      <w:pPr>
        <w:tabs>
          <w:tab w:val="left" w:pos="87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inorHAnsi" w:hAnsiTheme="minorHAnsi" w:cs="Arial"/>
          <w:bCs/>
          <w:color w:val="FFFFFF" w:themeColor="background1"/>
          <w:sz w:val="22"/>
        </w:rPr>
      </w:pPr>
    </w:p>
    <w:p w:rsidR="00B80D36" w:rsidRDefault="00B80D36" w:rsidP="00B80D36">
      <w:pPr>
        <w:spacing w:after="240"/>
      </w:pPr>
    </w:p>
    <w:p w:rsidR="00DA205D" w:rsidRPr="001842C7" w:rsidRDefault="00DA205D" w:rsidP="0080433F">
      <w:pPr>
        <w:tabs>
          <w:tab w:val="left" w:pos="87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inorHAnsi" w:hAnsiTheme="minorHAnsi" w:cs="Arial"/>
          <w:bCs/>
          <w:color w:val="FFFFFF" w:themeColor="background1"/>
          <w:sz w:val="22"/>
        </w:rPr>
      </w:pPr>
    </w:p>
    <w:sectPr w:rsidR="00DA205D" w:rsidRPr="001842C7" w:rsidSect="0080433F">
      <w:headerReference w:type="default" r:id="rId8"/>
      <w:footerReference w:type="default" r:id="rId9"/>
      <w:footerReference w:type="first" r:id="rId10"/>
      <w:pgSz w:w="11906" w:h="16838"/>
      <w:pgMar w:top="720" w:right="720" w:bottom="720" w:left="1276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2C4F" w:rsidRDefault="008D2C4F" w:rsidP="001D6C70">
      <w:r>
        <w:separator/>
      </w:r>
    </w:p>
  </w:endnote>
  <w:endnote w:type="continuationSeparator" w:id="0">
    <w:p w:rsidR="008D2C4F" w:rsidRDefault="008D2C4F" w:rsidP="001D6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seo Sans Rounded 900">
    <w:panose1 w:val="02000000000000000000"/>
    <w:charset w:val="00"/>
    <w:family w:val="auto"/>
    <w:pitch w:val="variable"/>
    <w:sig w:usb0="A000002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Sans Rounded 500">
    <w:panose1 w:val="02000000000000000000"/>
    <w:charset w:val="00"/>
    <w:family w:val="auto"/>
    <w:pitch w:val="variable"/>
    <w:sig w:usb0="A000002F" w:usb1="40000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587D" w:rsidRPr="0021587D" w:rsidRDefault="0021587D" w:rsidP="001D6C70">
    <w:pPr>
      <w:pStyle w:val="Footer"/>
      <w:rPr>
        <w:sz w:val="16"/>
      </w:rPr>
    </w:pPr>
    <w:bookmarkStart w:id="0" w:name="_Hlk3371992"/>
    <w:bookmarkStart w:id="1" w:name="_Hlk3371993"/>
    <w:bookmarkStart w:id="2" w:name="_Hlk3371996"/>
    <w:bookmarkStart w:id="3" w:name="_Hlk3371997"/>
    <w:bookmarkStart w:id="4" w:name="_Hlk3372000"/>
    <w:bookmarkStart w:id="5" w:name="_Hlk3372001"/>
    <w:r w:rsidRPr="002478A1">
      <w:rPr>
        <w:sz w:val="16"/>
      </w:rPr>
      <w:t xml:space="preserve">Fax: 07 4212 5225        </w:t>
    </w:r>
    <w:r>
      <w:rPr>
        <w:sz w:val="16"/>
      </w:rPr>
      <w:tab/>
    </w:r>
    <w:r w:rsidRPr="002478A1">
      <w:rPr>
        <w:sz w:val="16"/>
      </w:rPr>
      <w:t xml:space="preserve">          Email: providers@connecttowellbeing.org.au</w:t>
    </w:r>
    <w:bookmarkEnd w:id="0"/>
    <w:bookmarkEnd w:id="1"/>
    <w:bookmarkEnd w:id="2"/>
    <w:bookmarkEnd w:id="3"/>
    <w:bookmarkEnd w:id="4"/>
    <w:bookmarkEnd w:id="5"/>
  </w:p>
  <w:p w:rsidR="008D2C4F" w:rsidRPr="002478A1" w:rsidRDefault="00FA3E32" w:rsidP="001D6C70">
    <w:pPr>
      <w:pStyle w:val="Footer"/>
      <w:rPr>
        <w:noProof/>
        <w:sz w:val="16"/>
      </w:rPr>
    </w:pPr>
    <w:r w:rsidRPr="002478A1">
      <w:rPr>
        <w:sz w:val="16"/>
        <w:szCs w:val="16"/>
      </w:rPr>
      <w:t>Psychological Therapies</w:t>
    </w:r>
    <w:r>
      <w:rPr>
        <w:sz w:val="16"/>
        <w:szCs w:val="16"/>
      </w:rPr>
      <w:t xml:space="preserve"> – Progress Report/Treatment Complete</w:t>
    </w:r>
    <w:r w:rsidRPr="002478A1">
      <w:rPr>
        <w:sz w:val="16"/>
        <w:szCs w:val="16"/>
      </w:rPr>
      <w:t xml:space="preserve"> Form</w:t>
    </w:r>
    <w:r w:rsidR="008D2C4F" w:rsidRPr="002478A1">
      <w:rPr>
        <w:sz w:val="16"/>
      </w:rPr>
      <w:tab/>
      <w:t xml:space="preserve">Page </w:t>
    </w:r>
    <w:r w:rsidR="008D2C4F" w:rsidRPr="002478A1">
      <w:rPr>
        <w:sz w:val="16"/>
      </w:rPr>
      <w:fldChar w:fldCharType="begin"/>
    </w:r>
    <w:r w:rsidR="008D2C4F" w:rsidRPr="002478A1">
      <w:rPr>
        <w:sz w:val="16"/>
      </w:rPr>
      <w:instrText xml:space="preserve"> PAGE  \* Arabic  \* MERGEFORMAT </w:instrText>
    </w:r>
    <w:r w:rsidR="008D2C4F" w:rsidRPr="002478A1">
      <w:rPr>
        <w:sz w:val="16"/>
      </w:rPr>
      <w:fldChar w:fldCharType="separate"/>
    </w:r>
    <w:r w:rsidR="00374766" w:rsidRPr="002478A1">
      <w:rPr>
        <w:noProof/>
        <w:sz w:val="16"/>
      </w:rPr>
      <w:t>8</w:t>
    </w:r>
    <w:r w:rsidR="008D2C4F" w:rsidRPr="002478A1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C4F" w:rsidRPr="002478A1" w:rsidRDefault="008D2C4F">
    <w:pPr>
      <w:pStyle w:val="Footer"/>
      <w:rPr>
        <w:sz w:val="22"/>
      </w:rPr>
    </w:pPr>
  </w:p>
  <w:p w:rsidR="008D2C4F" w:rsidRPr="002478A1" w:rsidRDefault="008D2C4F">
    <w:pPr>
      <w:pStyle w:val="Footer"/>
      <w:rPr>
        <w:sz w:val="16"/>
        <w:szCs w:val="16"/>
      </w:rPr>
    </w:pPr>
    <w:r w:rsidRPr="002478A1">
      <w:rPr>
        <w:sz w:val="16"/>
        <w:szCs w:val="16"/>
      </w:rPr>
      <w:t>Version 1</w:t>
    </w:r>
    <w:r w:rsidR="002478A1">
      <w:rPr>
        <w:sz w:val="16"/>
        <w:szCs w:val="16"/>
      </w:rPr>
      <w:t xml:space="preserve">    </w:t>
    </w:r>
    <w:r w:rsidRPr="002478A1">
      <w:rPr>
        <w:sz w:val="16"/>
        <w:szCs w:val="16"/>
      </w:rPr>
      <w:t xml:space="preserve">Reviewed: </w:t>
    </w:r>
    <w:r w:rsidR="00DF19BA" w:rsidRPr="002478A1">
      <w:rPr>
        <w:sz w:val="16"/>
        <w:szCs w:val="16"/>
      </w:rPr>
      <w:t>March 2019</w:t>
    </w:r>
    <w:r w:rsidR="002478A1">
      <w:rPr>
        <w:sz w:val="16"/>
        <w:szCs w:val="16"/>
      </w:rPr>
      <w:t xml:space="preserve">    </w:t>
    </w:r>
    <w:r w:rsidR="002478A1" w:rsidRPr="002478A1">
      <w:rPr>
        <w:sz w:val="16"/>
        <w:szCs w:val="16"/>
      </w:rPr>
      <w:t xml:space="preserve"> Owner: Service Delivery </w:t>
    </w:r>
    <w:r w:rsidR="002478A1">
      <w:rPr>
        <w:sz w:val="16"/>
        <w:szCs w:val="16"/>
      </w:rPr>
      <w:t xml:space="preserve"> </w:t>
    </w:r>
    <w:r w:rsidR="002478A1" w:rsidRPr="002478A1">
      <w:rPr>
        <w:sz w:val="16"/>
        <w:szCs w:val="16"/>
      </w:rPr>
      <w:t xml:space="preserve"> Fax: 07 4212 5225      Email: </w:t>
    </w:r>
    <w:r w:rsidR="002478A1">
      <w:rPr>
        <w:sz w:val="16"/>
        <w:szCs w:val="16"/>
      </w:rPr>
      <w:t>pr</w:t>
    </w:r>
    <w:r w:rsidR="002478A1" w:rsidRPr="002478A1">
      <w:rPr>
        <w:sz w:val="16"/>
        <w:szCs w:val="16"/>
      </w:rPr>
      <w:t>oviders@connecttowellbeing.org.au</w:t>
    </w:r>
  </w:p>
  <w:p w:rsidR="002478A1" w:rsidRPr="002478A1" w:rsidRDefault="00B444F2">
    <w:pPr>
      <w:pStyle w:val="Footer"/>
      <w:rPr>
        <w:noProof/>
        <w:sz w:val="16"/>
        <w:szCs w:val="16"/>
      </w:rPr>
    </w:pPr>
    <w:bookmarkStart w:id="6" w:name="_Hlk3371969"/>
    <w:r w:rsidRPr="002478A1">
      <w:rPr>
        <w:sz w:val="16"/>
        <w:szCs w:val="16"/>
      </w:rPr>
      <w:t>Psychological Therapies</w:t>
    </w:r>
    <w:r w:rsidR="00FA3E32">
      <w:rPr>
        <w:sz w:val="16"/>
        <w:szCs w:val="16"/>
      </w:rPr>
      <w:t xml:space="preserve"> – Progress Report/Treatment Complete</w:t>
    </w:r>
    <w:r w:rsidR="00176FDD" w:rsidRPr="002478A1">
      <w:rPr>
        <w:sz w:val="16"/>
        <w:szCs w:val="16"/>
      </w:rPr>
      <w:t xml:space="preserve"> Form</w:t>
    </w:r>
    <w:r w:rsidR="00BE7EE9" w:rsidRPr="002478A1">
      <w:rPr>
        <w:sz w:val="16"/>
        <w:szCs w:val="16"/>
      </w:rPr>
      <w:t xml:space="preserve"> </w:t>
    </w:r>
    <w:bookmarkEnd w:id="6"/>
    <w:r w:rsidR="00BE7EE9" w:rsidRPr="002478A1">
      <w:rPr>
        <w:sz w:val="16"/>
        <w:szCs w:val="16"/>
      </w:rPr>
      <w:tab/>
    </w:r>
    <w:r w:rsidR="002478A1">
      <w:rPr>
        <w:sz w:val="16"/>
        <w:szCs w:val="16"/>
      </w:rPr>
      <w:tab/>
    </w:r>
    <w:r w:rsidR="00BE7EE9" w:rsidRPr="002478A1">
      <w:rPr>
        <w:sz w:val="16"/>
        <w:szCs w:val="16"/>
      </w:rPr>
      <w:t xml:space="preserve">Page </w:t>
    </w:r>
    <w:r w:rsidR="00BE7EE9" w:rsidRPr="002478A1">
      <w:rPr>
        <w:sz w:val="16"/>
        <w:szCs w:val="16"/>
      </w:rPr>
      <w:fldChar w:fldCharType="begin"/>
    </w:r>
    <w:r w:rsidR="00BE7EE9" w:rsidRPr="002478A1">
      <w:rPr>
        <w:sz w:val="16"/>
        <w:szCs w:val="16"/>
      </w:rPr>
      <w:instrText xml:space="preserve"> PAGE   \* MERGEFORMAT </w:instrText>
    </w:r>
    <w:r w:rsidR="00BE7EE9" w:rsidRPr="002478A1">
      <w:rPr>
        <w:sz w:val="16"/>
        <w:szCs w:val="16"/>
      </w:rPr>
      <w:fldChar w:fldCharType="separate"/>
    </w:r>
    <w:r w:rsidR="00BE7EE9" w:rsidRPr="002478A1">
      <w:rPr>
        <w:noProof/>
        <w:sz w:val="16"/>
        <w:szCs w:val="16"/>
      </w:rPr>
      <w:t>1</w:t>
    </w:r>
    <w:r w:rsidR="00BE7EE9" w:rsidRPr="002478A1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2C4F" w:rsidRDefault="008D2C4F" w:rsidP="001D6C70">
      <w:r>
        <w:separator/>
      </w:r>
    </w:p>
  </w:footnote>
  <w:footnote w:type="continuationSeparator" w:id="0">
    <w:p w:rsidR="008D2C4F" w:rsidRDefault="008D2C4F" w:rsidP="001D6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C4F" w:rsidRDefault="008D2C4F">
    <w:pPr>
      <w:pStyle w:val="Header"/>
      <w:rPr>
        <w:noProof/>
        <w:lang w:eastAsia="en-AU"/>
      </w:rPr>
    </w:pPr>
  </w:p>
  <w:p w:rsidR="004B3EC9" w:rsidRDefault="004B3EC9">
    <w:pPr>
      <w:pStyle w:val="Header"/>
    </w:pPr>
  </w:p>
  <w:p w:rsidR="004B3EC9" w:rsidRDefault="004B3EC9">
    <w:pPr>
      <w:pStyle w:val="Header"/>
    </w:pPr>
  </w:p>
  <w:p w:rsidR="004B3EC9" w:rsidRDefault="004B3EC9">
    <w:pPr>
      <w:pStyle w:val="Header"/>
    </w:pPr>
  </w:p>
  <w:p w:rsidR="004B3EC9" w:rsidRDefault="004B3E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C4CD9"/>
    <w:multiLevelType w:val="hybridMultilevel"/>
    <w:tmpl w:val="D1E4BBEA"/>
    <w:lvl w:ilvl="0" w:tplc="0352BC9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70EE0"/>
    <w:multiLevelType w:val="hybridMultilevel"/>
    <w:tmpl w:val="D338B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7D1688"/>
    <w:multiLevelType w:val="hybridMultilevel"/>
    <w:tmpl w:val="BB44CE7A"/>
    <w:lvl w:ilvl="0" w:tplc="9E06BA8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2F134E"/>
    <w:multiLevelType w:val="hybridMultilevel"/>
    <w:tmpl w:val="A70881FA"/>
    <w:lvl w:ilvl="0" w:tplc="0352BC9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362A89"/>
    <w:multiLevelType w:val="hybridMultilevel"/>
    <w:tmpl w:val="1122A2CA"/>
    <w:lvl w:ilvl="0" w:tplc="0352BC9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47474EA"/>
    <w:multiLevelType w:val="hybridMultilevel"/>
    <w:tmpl w:val="16F86E76"/>
    <w:lvl w:ilvl="0" w:tplc="0352BC9C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A57999"/>
    <w:multiLevelType w:val="hybridMultilevel"/>
    <w:tmpl w:val="48402F20"/>
    <w:lvl w:ilvl="0" w:tplc="0352BC9C">
      <w:start w:val="1"/>
      <w:numFmt w:val="bullet"/>
      <w:lvlText w:val=""/>
      <w:lvlJc w:val="left"/>
      <w:pPr>
        <w:ind w:left="-70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7" w15:restartNumberingAfterBreak="0">
    <w:nsid w:val="6F380F50"/>
    <w:multiLevelType w:val="hybridMultilevel"/>
    <w:tmpl w:val="62DE7D9A"/>
    <w:lvl w:ilvl="0" w:tplc="0352BC9C">
      <w:start w:val="1"/>
      <w:numFmt w:val="bullet"/>
      <w:lvlText w:val=""/>
      <w:lvlJc w:val="left"/>
      <w:pPr>
        <w:ind w:left="-70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8" w15:restartNumberingAfterBreak="0">
    <w:nsid w:val="7F540237"/>
    <w:multiLevelType w:val="hybridMultilevel"/>
    <w:tmpl w:val="1D2CA0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Nz4WwqUuk27eMXVqSAl6ryybQH0gCoIFt/xPUSib1MFr5mA1+t7o9ljWBFQrsL54xmaopmfqL1BB74GHTH4cg==" w:salt="DgquNVzargclVm2tNsqkrA==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xNDAyNDUzsDC1NDVS0lEKTi0uzszPAykwNKgFALUcSn4tAAAA"/>
  </w:docVars>
  <w:rsids>
    <w:rsidRoot w:val="00D81AE5"/>
    <w:rsid w:val="000253E9"/>
    <w:rsid w:val="000314DF"/>
    <w:rsid w:val="00047106"/>
    <w:rsid w:val="00051EF3"/>
    <w:rsid w:val="0005584F"/>
    <w:rsid w:val="000858D1"/>
    <w:rsid w:val="00096F9C"/>
    <w:rsid w:val="000A29E7"/>
    <w:rsid w:val="000B0635"/>
    <w:rsid w:val="000E6045"/>
    <w:rsid w:val="000F14FC"/>
    <w:rsid w:val="001017B7"/>
    <w:rsid w:val="00104F41"/>
    <w:rsid w:val="0011049B"/>
    <w:rsid w:val="00116792"/>
    <w:rsid w:val="001231CF"/>
    <w:rsid w:val="001536EC"/>
    <w:rsid w:val="00176FDD"/>
    <w:rsid w:val="001842C7"/>
    <w:rsid w:val="001B10AE"/>
    <w:rsid w:val="001D6C70"/>
    <w:rsid w:val="001E1D6B"/>
    <w:rsid w:val="002137F3"/>
    <w:rsid w:val="00214F37"/>
    <w:rsid w:val="0021587D"/>
    <w:rsid w:val="00221BA2"/>
    <w:rsid w:val="00227E56"/>
    <w:rsid w:val="00246A6E"/>
    <w:rsid w:val="002478A1"/>
    <w:rsid w:val="00251F49"/>
    <w:rsid w:val="002705EF"/>
    <w:rsid w:val="002B7028"/>
    <w:rsid w:val="002D66DD"/>
    <w:rsid w:val="002E29D1"/>
    <w:rsid w:val="003272F3"/>
    <w:rsid w:val="00360D97"/>
    <w:rsid w:val="0036248F"/>
    <w:rsid w:val="00366A7D"/>
    <w:rsid w:val="00374766"/>
    <w:rsid w:val="00395681"/>
    <w:rsid w:val="003A2BF0"/>
    <w:rsid w:val="003B4EF7"/>
    <w:rsid w:val="00440E93"/>
    <w:rsid w:val="00454DEB"/>
    <w:rsid w:val="00495605"/>
    <w:rsid w:val="004B3EC9"/>
    <w:rsid w:val="004D00F4"/>
    <w:rsid w:val="004D60DC"/>
    <w:rsid w:val="005477E0"/>
    <w:rsid w:val="00560EB8"/>
    <w:rsid w:val="00572293"/>
    <w:rsid w:val="005E15D7"/>
    <w:rsid w:val="005F63E9"/>
    <w:rsid w:val="00647CA1"/>
    <w:rsid w:val="00656AD0"/>
    <w:rsid w:val="00670998"/>
    <w:rsid w:val="00676C22"/>
    <w:rsid w:val="006A63C9"/>
    <w:rsid w:val="006B5996"/>
    <w:rsid w:val="006C0B56"/>
    <w:rsid w:val="006E44E3"/>
    <w:rsid w:val="00700E9D"/>
    <w:rsid w:val="00707B33"/>
    <w:rsid w:val="00721C02"/>
    <w:rsid w:val="00740D73"/>
    <w:rsid w:val="00751CE8"/>
    <w:rsid w:val="007F2F3D"/>
    <w:rsid w:val="0080433F"/>
    <w:rsid w:val="008345ED"/>
    <w:rsid w:val="008574A9"/>
    <w:rsid w:val="008A12EA"/>
    <w:rsid w:val="008C3827"/>
    <w:rsid w:val="008D2C4F"/>
    <w:rsid w:val="008D7718"/>
    <w:rsid w:val="008E47B9"/>
    <w:rsid w:val="00906650"/>
    <w:rsid w:val="009235A3"/>
    <w:rsid w:val="0092731E"/>
    <w:rsid w:val="00950F54"/>
    <w:rsid w:val="009542B8"/>
    <w:rsid w:val="00983678"/>
    <w:rsid w:val="009A5636"/>
    <w:rsid w:val="009B3040"/>
    <w:rsid w:val="009C65B9"/>
    <w:rsid w:val="009D219D"/>
    <w:rsid w:val="009E1E7A"/>
    <w:rsid w:val="009E4C3B"/>
    <w:rsid w:val="009F6127"/>
    <w:rsid w:val="00A25335"/>
    <w:rsid w:val="00A80856"/>
    <w:rsid w:val="00A904E1"/>
    <w:rsid w:val="00A967D1"/>
    <w:rsid w:val="00AB1964"/>
    <w:rsid w:val="00AD4309"/>
    <w:rsid w:val="00B4391C"/>
    <w:rsid w:val="00B444F2"/>
    <w:rsid w:val="00B522CF"/>
    <w:rsid w:val="00B53DD9"/>
    <w:rsid w:val="00B80D36"/>
    <w:rsid w:val="00B927F7"/>
    <w:rsid w:val="00BA57BE"/>
    <w:rsid w:val="00BC3CF1"/>
    <w:rsid w:val="00BE0988"/>
    <w:rsid w:val="00BE7EE9"/>
    <w:rsid w:val="00BF5E1E"/>
    <w:rsid w:val="00BF6E41"/>
    <w:rsid w:val="00C06C63"/>
    <w:rsid w:val="00C10E06"/>
    <w:rsid w:val="00C40C3A"/>
    <w:rsid w:val="00C4582E"/>
    <w:rsid w:val="00C45DCE"/>
    <w:rsid w:val="00C46E32"/>
    <w:rsid w:val="00C97B9B"/>
    <w:rsid w:val="00CE1141"/>
    <w:rsid w:val="00D81AE5"/>
    <w:rsid w:val="00D8644B"/>
    <w:rsid w:val="00DA205D"/>
    <w:rsid w:val="00DB177F"/>
    <w:rsid w:val="00DB1AF9"/>
    <w:rsid w:val="00DD006B"/>
    <w:rsid w:val="00DE58F6"/>
    <w:rsid w:val="00DF19BA"/>
    <w:rsid w:val="00E105C2"/>
    <w:rsid w:val="00E34290"/>
    <w:rsid w:val="00E50869"/>
    <w:rsid w:val="00E94DFC"/>
    <w:rsid w:val="00EA6E76"/>
    <w:rsid w:val="00ED3CCE"/>
    <w:rsid w:val="00ED4837"/>
    <w:rsid w:val="00F03FFA"/>
    <w:rsid w:val="00F75B5C"/>
    <w:rsid w:val="00F75EEF"/>
    <w:rsid w:val="00FA085F"/>
    <w:rsid w:val="00FA3E32"/>
    <w:rsid w:val="00FC6643"/>
    <w:rsid w:val="00FD6761"/>
    <w:rsid w:val="00FE4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7B4FF93"/>
  <w15:chartTrackingRefBased/>
  <w15:docId w15:val="{12DBA4B3-9523-4C88-9260-9F170B26B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6C70"/>
    <w:pPr>
      <w:spacing w:after="120" w:line="240" w:lineRule="auto"/>
    </w:pPr>
    <w:rPr>
      <w:rFonts w:ascii="Century Gothic" w:hAnsi="Century Gothic"/>
      <w:color w:val="191919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4290"/>
    <w:pPr>
      <w:keepNext/>
      <w:keepLines/>
      <w:spacing w:before="360"/>
      <w:outlineLvl w:val="0"/>
    </w:pPr>
    <w:rPr>
      <w:rFonts w:ascii="Museo Sans Rounded 900" w:eastAsiaTheme="majorEastAsia" w:hAnsi="Museo Sans Rounded 900" w:cstheme="majorBidi"/>
      <w:color w:val="43577D"/>
      <w:sz w:val="28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6C0B56"/>
    <w:pPr>
      <w:outlineLvl w:val="1"/>
    </w:pPr>
    <w:rPr>
      <w:color w:val="43577D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66DD"/>
    <w:pPr>
      <w:keepNext/>
      <w:keepLines/>
      <w:spacing w:before="240"/>
      <w:outlineLvl w:val="2"/>
    </w:pPr>
    <w:rPr>
      <w:rFonts w:eastAsiaTheme="majorEastAsia" w:cstheme="majorBidi"/>
      <w:b/>
      <w:color w:val="3D557B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1AE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1AE5"/>
  </w:style>
  <w:style w:type="paragraph" w:styleId="Footer">
    <w:name w:val="footer"/>
    <w:basedOn w:val="Normal"/>
    <w:link w:val="FooterChar"/>
    <w:uiPriority w:val="99"/>
    <w:unhideWhenUsed/>
    <w:rsid w:val="00D81AE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1AE5"/>
  </w:style>
  <w:style w:type="paragraph" w:styleId="Title">
    <w:name w:val="Title"/>
    <w:basedOn w:val="Normal"/>
    <w:next w:val="Normal"/>
    <w:link w:val="TitleChar"/>
    <w:uiPriority w:val="10"/>
    <w:qFormat/>
    <w:rsid w:val="00E105C2"/>
    <w:pPr>
      <w:contextualSpacing/>
    </w:pPr>
    <w:rPr>
      <w:rFonts w:ascii="Museo Sans Rounded 900" w:eastAsiaTheme="majorEastAsia" w:hAnsi="Museo Sans Rounded 900" w:cstheme="majorHAnsi"/>
      <w:color w:val="339A4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05C2"/>
    <w:rPr>
      <w:rFonts w:ascii="Museo Sans Rounded 900" w:eastAsiaTheme="majorEastAsia" w:hAnsi="Museo Sans Rounded 900" w:cstheme="majorHAnsi"/>
      <w:color w:val="339A4F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34290"/>
    <w:rPr>
      <w:rFonts w:ascii="Museo Sans Rounded 900" w:eastAsiaTheme="majorEastAsia" w:hAnsi="Museo Sans Rounded 900" w:cstheme="majorBidi"/>
      <w:color w:val="43577D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0B56"/>
    <w:rPr>
      <w:rFonts w:ascii="Century Gothic" w:eastAsiaTheme="majorEastAsia" w:hAnsi="Century Gothic" w:cstheme="majorBidi"/>
      <w:b/>
      <w:color w:val="43577D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D66DD"/>
    <w:rPr>
      <w:rFonts w:ascii="Century Gothic" w:eastAsiaTheme="majorEastAsia" w:hAnsi="Century Gothic" w:cstheme="majorBidi"/>
      <w:b/>
      <w:color w:val="3D557B" w:themeColor="accent1"/>
      <w:sz w:val="20"/>
      <w:szCs w:val="24"/>
    </w:rPr>
  </w:style>
  <w:style w:type="character" w:styleId="Emphasis">
    <w:name w:val="Emphasis"/>
    <w:basedOn w:val="DefaultParagraphFont"/>
    <w:uiPriority w:val="20"/>
    <w:qFormat/>
    <w:rsid w:val="00227E5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F2F3D"/>
    <w:rPr>
      <w:i/>
      <w:iCs/>
      <w:color w:val="339A4F"/>
    </w:rPr>
  </w:style>
  <w:style w:type="paragraph" w:styleId="ListParagraph">
    <w:name w:val="List Paragraph"/>
    <w:basedOn w:val="Normal"/>
    <w:uiPriority w:val="34"/>
    <w:qFormat/>
    <w:rsid w:val="00C10E06"/>
    <w:pPr>
      <w:numPr>
        <w:numId w:val="2"/>
      </w:numPr>
      <w:ind w:left="470" w:hanging="357"/>
      <w:contextualSpacing/>
    </w:pPr>
  </w:style>
  <w:style w:type="table" w:styleId="TableGrid">
    <w:name w:val="Table Grid"/>
    <w:basedOn w:val="TableNormal"/>
    <w:uiPriority w:val="39"/>
    <w:rsid w:val="0022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27E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ing">
    <w:name w:val="Table Heading"/>
    <w:qFormat/>
    <w:rsid w:val="001D6C70"/>
    <w:pPr>
      <w:spacing w:after="0" w:line="240" w:lineRule="auto"/>
    </w:pPr>
    <w:rPr>
      <w:rFonts w:ascii="Century Gothic" w:hAnsi="Century Gothic"/>
      <w:b/>
      <w:color w:val="191919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C0B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0B5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0B56"/>
    <w:rPr>
      <w:rFonts w:ascii="Century Gothic" w:hAnsi="Century Gothic"/>
      <w:color w:val="19191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0B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0B56"/>
    <w:rPr>
      <w:rFonts w:ascii="Century Gothic" w:hAnsi="Century Gothic"/>
      <w:b/>
      <w:bCs/>
      <w:color w:val="191919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B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B56"/>
    <w:rPr>
      <w:rFonts w:ascii="Segoe UI" w:hAnsi="Segoe UI" w:cs="Segoe UI"/>
      <w:color w:val="191919"/>
      <w:sz w:val="18"/>
      <w:szCs w:val="18"/>
    </w:rPr>
  </w:style>
  <w:style w:type="paragraph" w:customStyle="1" w:styleId="Tableheading0">
    <w:name w:val="Table heading"/>
    <w:basedOn w:val="Normal"/>
    <w:link w:val="TableheadingChar"/>
    <w:qFormat/>
    <w:rsid w:val="00E105C2"/>
    <w:pPr>
      <w:spacing w:after="0"/>
    </w:pPr>
    <w:rPr>
      <w:b/>
      <w:color w:val="FFFFFF" w:themeColor="background1"/>
    </w:rPr>
  </w:style>
  <w:style w:type="character" w:styleId="Hyperlink">
    <w:name w:val="Hyperlink"/>
    <w:uiPriority w:val="99"/>
    <w:rsid w:val="00E105C2"/>
    <w:rPr>
      <w:rFonts w:cs="Times New Roman"/>
      <w:color w:val="0000FF"/>
      <w:u w:val="single"/>
    </w:rPr>
  </w:style>
  <w:style w:type="character" w:customStyle="1" w:styleId="TableheadingChar">
    <w:name w:val="Table heading Char"/>
    <w:basedOn w:val="DefaultParagraphFont"/>
    <w:link w:val="Tableheading0"/>
    <w:rsid w:val="00E105C2"/>
    <w:rPr>
      <w:rFonts w:ascii="Century Gothic" w:hAnsi="Century Gothic"/>
      <w:b/>
      <w:color w:val="FFFFFF" w:themeColor="background1"/>
      <w:sz w:val="20"/>
    </w:rPr>
  </w:style>
  <w:style w:type="table" w:customStyle="1" w:styleId="TableGrid2">
    <w:name w:val="Table Grid2"/>
    <w:basedOn w:val="TableNormal"/>
    <w:next w:val="TableGrid"/>
    <w:uiPriority w:val="59"/>
    <w:rsid w:val="00E105C2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705E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F63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472BA48794C4833B7B38985FC2C7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04D3E-A8B5-4C44-BDCF-F3F42FE517A5}"/>
      </w:docPartPr>
      <w:docPartBody>
        <w:p w:rsidR="008C623D" w:rsidRDefault="000D2540" w:rsidP="000D2540">
          <w:pPr>
            <w:pStyle w:val="3472BA48794C4833B7B38985FC2C7EE0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231F5A83D6C0428EB2D8182841D54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61419-8A29-4998-A2EA-7BFF6747B417}"/>
      </w:docPartPr>
      <w:docPartBody>
        <w:p w:rsidR="008C623D" w:rsidRDefault="000D2540" w:rsidP="000D2540">
          <w:pPr>
            <w:pStyle w:val="231F5A83D6C0428EB2D8182841D54B06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0EA68A19B5894879B1F6944CDB61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4C4EA-B535-4E97-B8F6-9ED9F6B87C1E}"/>
      </w:docPartPr>
      <w:docPartBody>
        <w:p w:rsidR="008C623D" w:rsidRDefault="000D2540" w:rsidP="000D2540">
          <w:pPr>
            <w:pStyle w:val="0EA68A19B5894879B1F6944CDB61B66B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9C1C3CF0993047D2AA27DE6E322A7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0DCB8-8891-4AA2-99BB-B35DCA881BCF}"/>
      </w:docPartPr>
      <w:docPartBody>
        <w:p w:rsidR="008C623D" w:rsidRDefault="000D2540" w:rsidP="000D2540">
          <w:pPr>
            <w:pStyle w:val="9C1C3CF0993047D2AA27DE6E322A7C03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FB2BC9544BB341949AAB107F3ED33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4FEFD-C37B-429E-9FBA-01A85C562DFB}"/>
      </w:docPartPr>
      <w:docPartBody>
        <w:p w:rsidR="008C623D" w:rsidRDefault="000D2540" w:rsidP="000D2540">
          <w:pPr>
            <w:pStyle w:val="FB2BC9544BB341949AAB107F3ED3329E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05A4A6B13C704EBC8A97A90601853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5DC4D-FACD-4D17-BD11-D33F45D902DB}"/>
      </w:docPartPr>
      <w:docPartBody>
        <w:p w:rsidR="008C623D" w:rsidRDefault="000D2540" w:rsidP="000D2540">
          <w:pPr>
            <w:pStyle w:val="05A4A6B13C704EBC8A97A90601853008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1D92D3CD672E43DE8D94E4513D724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C2918-77BB-4460-A61D-D8BF93F97B3C}"/>
      </w:docPartPr>
      <w:docPartBody>
        <w:p w:rsidR="008C623D" w:rsidRDefault="000D2540" w:rsidP="000D2540">
          <w:pPr>
            <w:pStyle w:val="1D92D3CD672E43DE8D94E4513D7246A8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2D5CA42E17074E9080C9B47BCBA9A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9E659-2164-4315-9C0D-FEE0B0F50BC4}"/>
      </w:docPartPr>
      <w:docPartBody>
        <w:p w:rsidR="008C623D" w:rsidRDefault="000D2540" w:rsidP="000D2540">
          <w:pPr>
            <w:pStyle w:val="2D5CA42E17074E9080C9B47BCBA9A778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BBDF0B556D55401DBDFFC512A50CF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1CA9CE-9DA5-45BD-B448-69AEEF364980}"/>
      </w:docPartPr>
      <w:docPartBody>
        <w:p w:rsidR="008C623D" w:rsidRDefault="000D2540" w:rsidP="000D2540">
          <w:pPr>
            <w:pStyle w:val="BBDF0B556D55401DBDFFC512A50CF863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7ABE35A7D0A646D6B13F8F87FEF88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EF825-CB07-4777-A68A-06C3C3EECCC4}"/>
      </w:docPartPr>
      <w:docPartBody>
        <w:p w:rsidR="008C623D" w:rsidRDefault="000D2540" w:rsidP="000D2540">
          <w:pPr>
            <w:pStyle w:val="7ABE35A7D0A646D6B13F8F87FEF88B51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B6773D0C408C4CD4BC8ACC2BE3491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3304D-F2C6-4D95-858C-BB15E9CE31FB}"/>
      </w:docPartPr>
      <w:docPartBody>
        <w:p w:rsidR="008C623D" w:rsidRDefault="000D2540" w:rsidP="000D2540">
          <w:pPr>
            <w:pStyle w:val="B6773D0C408C4CD4BC8ACC2BE3491AEC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2BDEEC99DF364635B7C4997AB6F71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61683-A875-4155-AE0B-62CE1E93AD7E}"/>
      </w:docPartPr>
      <w:docPartBody>
        <w:p w:rsidR="008C623D" w:rsidRDefault="000D2540" w:rsidP="000D2540">
          <w:pPr>
            <w:pStyle w:val="2BDEEC99DF364635B7C4997AB6F71C60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EDF23D6E4A724F67B828CB3956EFE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55AA2-4759-44BC-81BD-3FDC988222BB}"/>
      </w:docPartPr>
      <w:docPartBody>
        <w:p w:rsidR="008C623D" w:rsidRDefault="000D2540" w:rsidP="000D2540">
          <w:pPr>
            <w:pStyle w:val="EDF23D6E4A724F67B828CB3956EFE168"/>
          </w:pPr>
          <w:r w:rsidRPr="008C217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7A335469943C0BEC1C3681C69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8F368-0CC5-403D-A6D5-48BA1730EDB2}"/>
      </w:docPartPr>
      <w:docPartBody>
        <w:p w:rsidR="008C623D" w:rsidRDefault="000D2540" w:rsidP="000D2540">
          <w:pPr>
            <w:pStyle w:val="F407A335469943C0BEC1C3681C69009D"/>
          </w:pPr>
          <w:r w:rsidRPr="008C217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96CC239334AE5A8482A523C4DC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55A2B-496C-4C6A-8E00-7E194CE6B06D}"/>
      </w:docPartPr>
      <w:docPartBody>
        <w:p w:rsidR="008C623D" w:rsidRDefault="000D2540" w:rsidP="000D2540">
          <w:pPr>
            <w:pStyle w:val="67D96CC239334AE5A8482A523C4DCB1B"/>
          </w:pPr>
          <w:r w:rsidRPr="00DA205D">
            <w:rPr>
              <w:rStyle w:val="PlaceholderText"/>
              <w:szCs w:val="20"/>
            </w:rPr>
            <w:t>Click or tap here to enter text.</w:t>
          </w:r>
        </w:p>
      </w:docPartBody>
    </w:docPart>
    <w:docPart>
      <w:docPartPr>
        <w:name w:val="148DED31840E4A3F944D0F2AEFBC1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9AC6-7C6D-4AB5-8B2F-F845B97A3588}"/>
      </w:docPartPr>
      <w:docPartBody>
        <w:p w:rsidR="008C623D" w:rsidRDefault="000D2540" w:rsidP="000D2540">
          <w:pPr>
            <w:pStyle w:val="148DED31840E4A3F944D0F2AEFBC1C91"/>
          </w:pPr>
          <w:r w:rsidRPr="008C21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E25FC8483C42F69539406004C77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54173-6DBB-4AD2-8193-CC983C907E6A}"/>
      </w:docPartPr>
      <w:docPartBody>
        <w:p w:rsidR="00000000" w:rsidRDefault="008C623D" w:rsidP="008C623D">
          <w:pPr>
            <w:pStyle w:val="ABE25FC8483C42F69539406004C77D84"/>
          </w:pPr>
          <w:r w:rsidRPr="00DA205D">
            <w:rPr>
              <w:rStyle w:val="PlaceholderText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seo Sans Rounded 900">
    <w:panose1 w:val="02000000000000000000"/>
    <w:charset w:val="00"/>
    <w:family w:val="auto"/>
    <w:pitch w:val="variable"/>
    <w:sig w:usb0="A000002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seo Sans Rounded 500">
    <w:panose1 w:val="02000000000000000000"/>
    <w:charset w:val="00"/>
    <w:family w:val="auto"/>
    <w:pitch w:val="variable"/>
    <w:sig w:usb0="A000002F" w:usb1="40000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D5C79"/>
    <w:multiLevelType w:val="multilevel"/>
    <w:tmpl w:val="BE7C2604"/>
    <w:lvl w:ilvl="0">
      <w:start w:val="1"/>
      <w:numFmt w:val="decimal"/>
      <w:pStyle w:val="F407A335469943C0BEC1C3681C69009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2540"/>
    <w:rsid w:val="000D2540"/>
    <w:rsid w:val="008C6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623D"/>
    <w:rPr>
      <w:color w:val="808080"/>
    </w:rPr>
  </w:style>
  <w:style w:type="paragraph" w:customStyle="1" w:styleId="11F8BF3066844FC486F086E6A98E6703">
    <w:name w:val="11F8BF3066844FC486F086E6A98E6703"/>
    <w:rsid w:val="000D2540"/>
  </w:style>
  <w:style w:type="paragraph" w:customStyle="1" w:styleId="649343B895264416B9A1AAED9F782B3E">
    <w:name w:val="649343B895264416B9A1AAED9F782B3E"/>
    <w:rsid w:val="000D2540"/>
  </w:style>
  <w:style w:type="paragraph" w:customStyle="1" w:styleId="210EBF281E2E4C40987B6D7274A42220">
    <w:name w:val="210EBF281E2E4C40987B6D7274A42220"/>
    <w:rsid w:val="000D2540"/>
  </w:style>
  <w:style w:type="paragraph" w:customStyle="1" w:styleId="3472BA48794C4833B7B38985FC2C7EE0">
    <w:name w:val="3472BA48794C4833B7B38985FC2C7EE0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231F5A83D6C0428EB2D8182841D54B06">
    <w:name w:val="231F5A83D6C0428EB2D8182841D54B06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0EA68A19B5894879B1F6944CDB61B66B">
    <w:name w:val="0EA68A19B5894879B1F6944CDB61B66B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9C1C3CF0993047D2AA27DE6E322A7C03">
    <w:name w:val="9C1C3CF0993047D2AA27DE6E322A7C03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FB2BC9544BB341949AAB107F3ED3329E">
    <w:name w:val="FB2BC9544BB341949AAB107F3ED3329E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05A4A6B13C704EBC8A97A90601853008">
    <w:name w:val="05A4A6B13C704EBC8A97A90601853008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1D92D3CD672E43DE8D94E4513D7246A8">
    <w:name w:val="1D92D3CD672E43DE8D94E4513D7246A8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2D5CA42E17074E9080C9B47BCBA9A778">
    <w:name w:val="2D5CA42E17074E9080C9B47BCBA9A778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BBDF0B556D55401DBDFFC512A50CF863">
    <w:name w:val="BBDF0B556D55401DBDFFC512A50CF863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7ABE35A7D0A646D6B13F8F87FEF88B51">
    <w:name w:val="7ABE35A7D0A646D6B13F8F87FEF88B51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B6773D0C408C4CD4BC8ACC2BE3491AEC">
    <w:name w:val="B6773D0C408C4CD4BC8ACC2BE3491AEC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2BDEEC99DF364635B7C4997AB6F71C60">
    <w:name w:val="2BDEEC99DF364635B7C4997AB6F71C60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EDF23D6E4A724F67B828CB3956EFE168">
    <w:name w:val="EDF23D6E4A724F67B828CB3956EFE168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F407A335469943C0BEC1C3681C69009D">
    <w:name w:val="F407A335469943C0BEC1C3681C69009D"/>
    <w:rsid w:val="000D2540"/>
    <w:pPr>
      <w:numPr>
        <w:numId w:val="1"/>
      </w:numPr>
      <w:spacing w:after="120" w:line="240" w:lineRule="auto"/>
      <w:ind w:left="470" w:hanging="357"/>
      <w:contextualSpacing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67D96CC239334AE5A8482A523C4DCB1B">
    <w:name w:val="67D96CC239334AE5A8482A523C4DCB1B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210EBF281E2E4C40987B6D7274A422201">
    <w:name w:val="210EBF281E2E4C40987B6D7274A422201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148DED31840E4A3F944D0F2AEFBC1C91">
    <w:name w:val="148DED31840E4A3F944D0F2AEFBC1C91"/>
    <w:rsid w:val="000D2540"/>
    <w:pPr>
      <w:spacing w:after="120" w:line="240" w:lineRule="auto"/>
    </w:pPr>
    <w:rPr>
      <w:rFonts w:ascii="Century Gothic" w:eastAsiaTheme="minorHAnsi" w:hAnsi="Century Gothic"/>
      <w:color w:val="191919"/>
      <w:sz w:val="20"/>
      <w:lang w:eastAsia="en-US"/>
    </w:rPr>
  </w:style>
  <w:style w:type="paragraph" w:customStyle="1" w:styleId="4A2FC0006BFA4E50B0469C5DCC90F11E">
    <w:name w:val="4A2FC0006BFA4E50B0469C5DCC90F11E"/>
    <w:rsid w:val="008C623D"/>
  </w:style>
  <w:style w:type="paragraph" w:customStyle="1" w:styleId="F21068C6343A466EAA99EFE2C11F8FA1">
    <w:name w:val="F21068C6343A466EAA99EFE2C11F8FA1"/>
    <w:rsid w:val="008C623D"/>
  </w:style>
  <w:style w:type="paragraph" w:customStyle="1" w:styleId="422A82A6878A40988D1F55B00EDB6867">
    <w:name w:val="422A82A6878A40988D1F55B00EDB6867"/>
    <w:rsid w:val="008C623D"/>
  </w:style>
  <w:style w:type="paragraph" w:customStyle="1" w:styleId="ABE25FC8483C42F69539406004C77D84">
    <w:name w:val="ABE25FC8483C42F69539406004C77D84"/>
    <w:rsid w:val="008C62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nect to Wellebing">
      <a:dk1>
        <a:srgbClr val="3D557B"/>
      </a:dk1>
      <a:lt1>
        <a:srgbClr val="FFFFFF"/>
      </a:lt1>
      <a:dk2>
        <a:srgbClr val="339A4F"/>
      </a:dk2>
      <a:lt2>
        <a:srgbClr val="FFFFFF"/>
      </a:lt2>
      <a:accent1>
        <a:srgbClr val="3D557B"/>
      </a:accent1>
      <a:accent2>
        <a:srgbClr val="339A4F"/>
      </a:accent2>
      <a:accent3>
        <a:srgbClr val="F2A900"/>
      </a:accent3>
      <a:accent4>
        <a:srgbClr val="5271A4"/>
      </a:accent4>
      <a:accent5>
        <a:srgbClr val="61CB7D"/>
      </a:accent5>
      <a:accent6>
        <a:srgbClr val="FFCC5B"/>
      </a:accent6>
      <a:hlink>
        <a:srgbClr val="3D557B"/>
      </a:hlink>
      <a:folHlink>
        <a:srgbClr val="339A4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251C0-36C0-433D-9CE8-986D475AD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 Lindenmayer</dc:creator>
  <cp:keywords/>
  <dc:description/>
  <cp:lastModifiedBy>Libby Henstock</cp:lastModifiedBy>
  <cp:revision>6</cp:revision>
  <cp:lastPrinted>2018-07-05T02:43:00Z</cp:lastPrinted>
  <dcterms:created xsi:type="dcterms:W3CDTF">2019-03-14T23:17:00Z</dcterms:created>
  <dcterms:modified xsi:type="dcterms:W3CDTF">2019-03-26T04:21:00Z</dcterms:modified>
</cp:coreProperties>
</file>